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4EF1B3C3"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882555">
                              <w:rPr>
                                <w:rFonts w:ascii="Univers Next Arabic Bold" w:eastAsia="Times New Roman" w:hAnsi="Univers Next Arabic Bold" w:cs="Univers Next Arabic Bold" w:hint="cs"/>
                                <w:b/>
                                <w:bCs/>
                                <w:noProof/>
                                <w:sz w:val="46"/>
                                <w:szCs w:val="46"/>
                                <w:rtl/>
                                <w:lang w:val="en-US"/>
                              </w:rPr>
                              <w:t xml:space="preserve">السادس </w:t>
                            </w:r>
                            <w:r w:rsidRPr="003B223F">
                              <w:rPr>
                                <w:rFonts w:ascii="Univers Next Arabic Bold" w:eastAsia="Times New Roman" w:hAnsi="Univers Next Arabic Bold" w:cs="Univers Next Arabic Bold"/>
                                <w:b/>
                                <w:bCs/>
                                <w:noProof/>
                                <w:sz w:val="46"/>
                                <w:szCs w:val="46"/>
                                <w:rtl/>
                                <w:lang w:val="en-US"/>
                              </w:rPr>
                              <w:t>)</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4EF1B3C3"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882555">
                        <w:rPr>
                          <w:rFonts w:ascii="Univers Next Arabic Bold" w:eastAsia="Times New Roman" w:hAnsi="Univers Next Arabic Bold" w:cs="Univers Next Arabic Bold" w:hint="cs"/>
                          <w:b/>
                          <w:bCs/>
                          <w:noProof/>
                          <w:sz w:val="46"/>
                          <w:szCs w:val="46"/>
                          <w:rtl/>
                          <w:lang w:val="en-US"/>
                        </w:rPr>
                        <w:t xml:space="preserve">السادس </w:t>
                      </w:r>
                      <w:r w:rsidRPr="003B223F">
                        <w:rPr>
                          <w:rFonts w:ascii="Univers Next Arabic Bold" w:eastAsia="Times New Roman" w:hAnsi="Univers Next Arabic Bold" w:cs="Univers Next Arabic Bold"/>
                          <w:b/>
                          <w:bCs/>
                          <w:noProof/>
                          <w:sz w:val="46"/>
                          <w:szCs w:val="46"/>
                          <w:rtl/>
                          <w:lang w:val="en-US"/>
                        </w:rPr>
                        <w:t>)</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B642603" w:rsidR="00894278" w:rsidRPr="005718C5" w:rsidRDefault="00C94A9A"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4DB05845">
                <wp:simplePos x="0" y="0"/>
                <wp:positionH relativeFrom="margin">
                  <wp:posOffset>1247775</wp:posOffset>
                </wp:positionH>
                <wp:positionV relativeFrom="paragraph">
                  <wp:posOffset>189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D08593" w14:textId="77777777" w:rsidR="009A0E12" w:rsidRDefault="009A0E12" w:rsidP="009A0E12">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Pr="000A1690">
                              <w:rPr>
                                <w:rFonts w:ascii="Univers Next Arabic" w:eastAsia="Times New Roman" w:hAnsi="Univers Next Arabic" w:cs="Univers Next Arabic" w:hint="cs"/>
                                <w:b/>
                                <w:bCs/>
                                <w:noProof/>
                                <w:sz w:val="42"/>
                                <w:szCs w:val="42"/>
                                <w:rtl/>
                                <w:lang w:val="en-US" w:bidi="ar-AE"/>
                              </w:rPr>
                              <w:t>مسؤوليتنا</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في</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عصر</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رقمي</w:t>
                            </w:r>
                          </w:p>
                          <w:p w14:paraId="78A133BD" w14:textId="77777777" w:rsidR="009A0E12" w:rsidRPr="00E977D2" w:rsidRDefault="009A0E12" w:rsidP="009A0E12">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98.25pt;margin-top:14.9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" filled="f" stroked="f">
                <v:textbox style="mso-fit-shape-to-text:t">
                  <w:txbxContent>
                    <w:p w14:paraId="36D08593" w14:textId="77777777" w:rsidR="009A0E12" w:rsidRDefault="009A0E12" w:rsidP="009A0E12">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Pr="000A1690">
                        <w:rPr>
                          <w:rFonts w:ascii="Univers Next Arabic" w:eastAsia="Times New Roman" w:hAnsi="Univers Next Arabic" w:cs="Univers Next Arabic" w:hint="cs"/>
                          <w:b/>
                          <w:bCs/>
                          <w:noProof/>
                          <w:sz w:val="42"/>
                          <w:szCs w:val="42"/>
                          <w:rtl/>
                          <w:lang w:val="en-US" w:bidi="ar-AE"/>
                        </w:rPr>
                        <w:t>مسؤوليتنا</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في</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عصر</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رقمي</w:t>
                      </w:r>
                    </w:p>
                    <w:p w14:paraId="78A133BD" w14:textId="77777777" w:rsidR="009A0E12" w:rsidRPr="00E977D2" w:rsidRDefault="009A0E12" w:rsidP="009A0E12">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34E68B08">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62F5D5CF"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36879B78"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680B73"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E7D8E3B" w:rsidR="00680B73" w:rsidRPr="003B0BF5" w:rsidRDefault="00680B73" w:rsidP="00680B73">
            <w:pPr>
              <w:bidi/>
              <w:jc w:val="center"/>
              <w:rPr>
                <w:rFonts w:ascii="Univers Next Arabic" w:hAnsi="Univers Next Arabic" w:cs="Univers Next Arabic"/>
                <w:b w:val="0"/>
                <w:bCs w:val="0"/>
                <w:rtl/>
              </w:rPr>
            </w:pPr>
            <w:r w:rsidRPr="00A4054B">
              <w:rPr>
                <w:rFonts w:ascii="Univers Next Arabic" w:hAnsi="Univers Next Arabic" w:cs="Univers Next Arabic" w:hint="cs"/>
                <w:b w:val="0"/>
                <w:bCs w:val="0"/>
                <w:rtl/>
              </w:rPr>
              <w:t>المواطنة</w:t>
            </w:r>
            <w:r w:rsidRPr="00A4054B">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680B73" w:rsidRPr="00E77941" w:rsidRDefault="00680B73" w:rsidP="00680B73">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04A36"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6C55D18F" w:rsidR="00E04A36" w:rsidRPr="003B0BF5" w:rsidRDefault="00E04A36" w:rsidP="00E04A36">
            <w:pPr>
              <w:bidi/>
              <w:jc w:val="center"/>
              <w:rPr>
                <w:rFonts w:ascii="Univers Next Arabic" w:hAnsi="Univers Next Arabic" w:cs="Univers Next Arabic"/>
                <w:b w:val="0"/>
                <w:bCs w:val="0"/>
                <w:lang w:val="en-US"/>
              </w:rPr>
            </w:pPr>
            <w:r w:rsidRPr="00A4054B">
              <w:rPr>
                <w:rFonts w:ascii="Univers Next Arabic" w:hAnsi="Univers Next Arabic" w:cs="Univers Next Arabic" w:hint="cs"/>
                <w:b w:val="0"/>
                <w:bCs w:val="0"/>
                <w:rtl/>
                <w:lang w:val="en-US"/>
              </w:rPr>
              <w:t>العطاء</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والمسؤولية</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المجتمعية</w:t>
            </w:r>
          </w:p>
        </w:tc>
        <w:tc>
          <w:tcPr>
            <w:tcW w:w="2546" w:type="dxa"/>
            <w:shd w:val="clear" w:color="auto" w:fill="455860"/>
            <w:vAlign w:val="center"/>
          </w:tcPr>
          <w:p w14:paraId="0A209095" w14:textId="77777777" w:rsidR="00E04A36" w:rsidRPr="00E77941" w:rsidRDefault="00E04A36" w:rsidP="00E04A36">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04A36"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C9F5899" w:rsidR="00E04A36" w:rsidRPr="003B0BF5" w:rsidRDefault="00E04A36" w:rsidP="00E04A36">
            <w:pPr>
              <w:bidi/>
              <w:jc w:val="center"/>
              <w:rPr>
                <w:rFonts w:ascii="Univers Next Arabic" w:hAnsi="Univers Next Arabic" w:cs="Univers Next Arabic"/>
                <w:b w:val="0"/>
                <w:bCs w:val="0"/>
              </w:rPr>
            </w:pPr>
            <w:r w:rsidRPr="00246418">
              <w:rPr>
                <w:rFonts w:ascii="Univers Next Arabic" w:hAnsi="Univers Next Arabic" w:cs="Univers Next Arabic" w:hint="cs"/>
                <w:sz w:val="22"/>
                <w:szCs w:val="22"/>
                <w:rtl/>
              </w:rPr>
              <w:t>مسؤوليتنا</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في</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عصر</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رقمي</w:t>
            </w:r>
          </w:p>
        </w:tc>
        <w:tc>
          <w:tcPr>
            <w:tcW w:w="2546" w:type="dxa"/>
            <w:shd w:val="clear" w:color="auto" w:fill="455860"/>
            <w:vAlign w:val="center"/>
          </w:tcPr>
          <w:p w14:paraId="0189A3F5" w14:textId="77777777" w:rsidR="00E04A36" w:rsidRPr="00E77941" w:rsidRDefault="00E04A36" w:rsidP="00E04A36">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E04A36"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1A53FE6"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السيناريو</w:t>
            </w:r>
            <w:r w:rsidRPr="00246418">
              <w:rPr>
                <w:rFonts w:ascii="Univers Next Arabic" w:hAnsi="Univers Next Arabic" w:cs="Univers Next Arabic"/>
                <w:sz w:val="22"/>
                <w:szCs w:val="22"/>
                <w:rtl/>
                <w:lang w:val="en-AE"/>
              </w:rPr>
              <w:t xml:space="preserve"> 6 </w:t>
            </w:r>
            <w:r w:rsidRPr="00246418">
              <w:rPr>
                <w:rFonts w:ascii="Univers Next Arabic" w:hAnsi="Univers Next Arabic" w:cs="Univers Next Arabic" w:hint="cs"/>
                <w:sz w:val="22"/>
                <w:szCs w:val="22"/>
                <w:rtl/>
                <w:lang w:val="en-AE"/>
              </w:rPr>
              <w:t>مسؤولي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p>
          <w:p w14:paraId="1B9150CB"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p>
          <w:p w14:paraId="30D5475A"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جتما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لس</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ستعرض</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م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نظاف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را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شج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بيئ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مشرو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دع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كادي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صغ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غي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ذ</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ان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جهو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يدا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ض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ن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راج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ضو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كتشفو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فاع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ب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ص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لكترو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رس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يفًا</w:t>
            </w:r>
            <w:r w:rsidRPr="00246418">
              <w:rPr>
                <w:rFonts w:ascii="Univers Next Arabic" w:hAnsi="Univers Next Arabic" w:cs="Univers Next Arabic"/>
                <w:sz w:val="22"/>
                <w:szCs w:val="22"/>
                <w:rtl/>
                <w:lang w:val="en-AE"/>
              </w:rPr>
              <w:t xml:space="preserve"> </w:t>
            </w:r>
            <w:proofErr w:type="gramStart"/>
            <w:r w:rsidRPr="00246418">
              <w:rPr>
                <w:rFonts w:ascii="Univers Next Arabic" w:hAnsi="Univers Next Arabic" w:cs="Univers Next Arabic" w:hint="cs"/>
                <w:sz w:val="22"/>
                <w:szCs w:val="22"/>
                <w:rtl/>
                <w:lang w:val="en-AE"/>
              </w:rPr>
              <w:t>جد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proofErr w:type="gramEnd"/>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عظ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ضو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سا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و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وم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نترنت</w:t>
            </w:r>
            <w:r w:rsidRPr="00246418">
              <w:rPr>
                <w:rFonts w:ascii="Univers Next Arabic" w:hAnsi="Univers Next Arabic" w:cs="Univers Next Arabic"/>
                <w:sz w:val="22"/>
                <w:szCs w:val="22"/>
                <w:lang w:val="en-AE"/>
              </w:rPr>
              <w:t>.</w:t>
            </w:r>
          </w:p>
          <w:p w14:paraId="011F05BD"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قا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تسائلا</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طم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س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نح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بادرا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داخ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جدران</w:t>
            </w:r>
            <w:r w:rsidRPr="00246418">
              <w:rPr>
                <w:rFonts w:ascii="Univers Next Arabic" w:hAnsi="Univers Next Arabic" w:cs="Univers Next Arabic"/>
                <w:sz w:val="22"/>
                <w:szCs w:val="22"/>
                <w:rtl/>
                <w:lang w:val="en-AE"/>
              </w:rPr>
              <w:t xml:space="preserve"> </w:t>
            </w:r>
            <w:proofErr w:type="gramStart"/>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proofErr w:type="gramEnd"/>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ت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ؤ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الم</w:t>
            </w:r>
            <w:r w:rsidRPr="00246418">
              <w:rPr>
                <w:rFonts w:ascii="Univers Next Arabic" w:hAnsi="Univers Next Arabic" w:cs="Univers Next Arabic"/>
                <w:sz w:val="22"/>
                <w:szCs w:val="22"/>
                <w:rtl/>
                <w:lang w:val="en-AE"/>
              </w:rPr>
              <w:t xml:space="preserve"> </w:t>
            </w:r>
            <w:proofErr w:type="gramStart"/>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proofErr w:type="gramEnd"/>
            <w:r w:rsidRPr="00246418">
              <w:rPr>
                <w:rFonts w:ascii="Univers Next Arabic" w:hAnsi="Univers Next Arabic" w:cs="Univers Next Arabic"/>
                <w:sz w:val="22"/>
                <w:szCs w:val="22"/>
                <w:lang w:val="en-AE"/>
              </w:rPr>
              <w:t>"</w:t>
            </w:r>
          </w:p>
          <w:p w14:paraId="1E2BE66C"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ورد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ميلته</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قائلة</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لدي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قدر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تع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ع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ر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رفيه</w:t>
            </w:r>
            <w:r w:rsidRPr="00246418">
              <w:rPr>
                <w:rFonts w:ascii="Univers Next Arabic" w:hAnsi="Univers Next Arabic" w:cs="Univers Next Arabic"/>
                <w:sz w:val="22"/>
                <w:szCs w:val="22"/>
                <w:lang w:val="en-AE"/>
              </w:rPr>
              <w:t>.</w:t>
            </w:r>
          </w:p>
          <w:p w14:paraId="15339102" w14:textId="77777777" w:rsidR="00E04A36" w:rsidRPr="00246418" w:rsidRDefault="00E04A36" w:rsidP="00E04A36">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دأ</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در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تمث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سائ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كيف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ا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ف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إمكاني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اس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ستخد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فاع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عزيز</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و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مسؤو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ي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م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قل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ث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اجتما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ية</w:t>
            </w:r>
            <w:r w:rsidRPr="00246418">
              <w:rPr>
                <w:rFonts w:ascii="Univers Next Arabic" w:hAnsi="Univers Next Arabic" w:cs="Univers Next Arabic"/>
                <w:sz w:val="22"/>
                <w:szCs w:val="22"/>
                <w:lang w:val="en-AE"/>
              </w:rPr>
              <w:t>.</w:t>
            </w:r>
          </w:p>
          <w:p w14:paraId="1C28ECB7" w14:textId="764EBB8C" w:rsidR="00E04A36" w:rsidRPr="00E542A5" w:rsidRDefault="00E04A36" w:rsidP="00E04A36">
            <w:pPr>
              <w:pStyle w:val="NormalWeb"/>
              <w:bidi/>
              <w:spacing w:before="0" w:beforeAutospacing="0" w:after="0" w:afterAutospacing="0"/>
              <w:rPr>
                <w:rFonts w:ascii="Univers Next Arabic" w:hAnsi="Univers Next Arabic" w:cs="Univers Next Arabic"/>
                <w:sz w:val="22"/>
                <w:szCs w:val="22"/>
                <w:lang w:val="en-AE"/>
              </w:rPr>
            </w:pPr>
            <w:r w:rsidRPr="00246418">
              <w:rPr>
                <w:rFonts w:ascii="Univers Next Arabic" w:hAnsi="Univers Next Arabic" w:cs="Univers Next Arabic" w:hint="cs"/>
                <w:sz w:val="22"/>
                <w:szCs w:val="22"/>
                <w:rtl/>
                <w:lang w:val="en-AE"/>
              </w:rPr>
              <w:t>ك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ل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يك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لي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سب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قضا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ث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بتك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ل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سا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E04A36" w:rsidRPr="00E77941" w:rsidRDefault="00E04A36" w:rsidP="00E04A36">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proofErr w:type="gramStart"/>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proofErr w:type="gram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p w14:paraId="730437F8" w14:textId="77777777" w:rsidR="00882555" w:rsidRPr="00900316" w:rsidRDefault="00882555" w:rsidP="00882555">
      <w:pPr>
        <w:bidi/>
        <w:rPr>
          <w:rFonts w:ascii="Univers Next Arabic" w:hAnsi="Univers Next Arabic" w:cs="Univers Next Arabic"/>
          <w:sz w:val="22"/>
          <w:szCs w:val="22"/>
          <w:rtl/>
        </w:rPr>
      </w:pPr>
    </w:p>
    <w:tbl>
      <w:tblPr>
        <w:tblStyle w:val="TableGridLight1"/>
        <w:bidiVisual/>
        <w:tblW w:w="0" w:type="auto"/>
        <w:tblLook w:val="04A0" w:firstRow="1" w:lastRow="0" w:firstColumn="1" w:lastColumn="0" w:noHBand="0" w:noVBand="1"/>
      </w:tblPr>
      <w:tblGrid>
        <w:gridCol w:w="4741"/>
        <w:gridCol w:w="3827"/>
        <w:gridCol w:w="4111"/>
        <w:gridCol w:w="1269"/>
      </w:tblGrid>
      <w:tr w:rsidR="00882555" w:rsidRPr="00900316" w14:paraId="634C5CC9" w14:textId="77777777" w:rsidTr="00004029">
        <w:trPr>
          <w:trHeight w:val="558"/>
        </w:trPr>
        <w:tc>
          <w:tcPr>
            <w:tcW w:w="13948" w:type="dxa"/>
            <w:gridSpan w:val="4"/>
            <w:shd w:val="clear" w:color="auto" w:fill="455860"/>
          </w:tcPr>
          <w:p w14:paraId="03E42AD8" w14:textId="77777777" w:rsidR="00882555" w:rsidRPr="00900316" w:rsidRDefault="00882555" w:rsidP="00004029">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لثة – المرحلة الفرعية: عرض الحل النهائي (الأسبوع السادس / حصتان)</w:t>
            </w:r>
          </w:p>
        </w:tc>
      </w:tr>
      <w:tr w:rsidR="00882555" w:rsidRPr="00900316" w14:paraId="56BEEEFB" w14:textId="77777777" w:rsidTr="00004029">
        <w:trPr>
          <w:trHeight w:val="419"/>
        </w:trPr>
        <w:tc>
          <w:tcPr>
            <w:tcW w:w="13948" w:type="dxa"/>
            <w:gridSpan w:val="4"/>
            <w:shd w:val="clear" w:color="auto" w:fill="F8F0D3"/>
          </w:tcPr>
          <w:p w14:paraId="03906D54" w14:textId="0A0E9CE1" w:rsidR="00882555" w:rsidRPr="00900316" w:rsidRDefault="0026770E" w:rsidP="00004029">
            <w:pPr>
              <w:tabs>
                <w:tab w:val="center" w:pos="7077"/>
                <w:tab w:val="left" w:pos="10249"/>
              </w:tabs>
              <w:bidi/>
              <w:rPr>
                <w:rFonts w:ascii="Univers Next Arabic" w:hAnsi="Univers Next Arabic" w:cs="Univers Next Arabic"/>
                <w:sz w:val="22"/>
                <w:szCs w:val="22"/>
                <w:rtl/>
              </w:rPr>
            </w:pPr>
            <w:r w:rsidRPr="0026770E">
              <w:rPr>
                <w:rFonts w:ascii="Univers Next Arabic" w:hAnsi="Univers Next Arabic" w:cs="Univers Next Arabic" w:hint="cs"/>
                <w:sz w:val="22"/>
                <w:szCs w:val="22"/>
                <w:rtl/>
              </w:rPr>
              <w:t>الهدف</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تمكي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طلب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رض</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نموذج</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حلّ</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ذي</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طوّرو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مام</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جمهور</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مدرس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و</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صف،</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عبير</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فكرت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بلغ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رب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ضح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منظّم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وضّحي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ثر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في</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تعزيز</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جود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حيا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مسؤول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مجتمع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قن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ع</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مارس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هارات</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تحدث،</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إقناع،</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قييم</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ذاتي</w:t>
            </w:r>
            <w:r w:rsidRPr="0026770E">
              <w:rPr>
                <w:rFonts w:ascii="Univers Next Arabic" w:hAnsi="Univers Next Arabic" w:cs="Univers Next Arabic"/>
                <w:sz w:val="22"/>
                <w:szCs w:val="22"/>
                <w:rtl/>
              </w:rPr>
              <w:t>.</w:t>
            </w:r>
          </w:p>
        </w:tc>
      </w:tr>
      <w:tr w:rsidR="00882555" w:rsidRPr="00900316" w14:paraId="4F9ADD13" w14:textId="77777777" w:rsidTr="00004029">
        <w:tc>
          <w:tcPr>
            <w:tcW w:w="4741" w:type="dxa"/>
            <w:shd w:val="clear" w:color="auto" w:fill="5A8D70"/>
          </w:tcPr>
          <w:p w14:paraId="75E2E740"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3827" w:type="dxa"/>
            <w:shd w:val="clear" w:color="auto" w:fill="5A8D70"/>
          </w:tcPr>
          <w:p w14:paraId="1CCE7AD0"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11" w:type="dxa"/>
            <w:shd w:val="clear" w:color="auto" w:fill="5A8D70"/>
          </w:tcPr>
          <w:p w14:paraId="384A3B14"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269" w:type="dxa"/>
            <w:shd w:val="clear" w:color="auto" w:fill="5A8D70"/>
          </w:tcPr>
          <w:p w14:paraId="12C94CFA" w14:textId="77777777" w:rsidR="00882555" w:rsidRPr="00900316" w:rsidRDefault="00882555" w:rsidP="00004029">
            <w:pPr>
              <w:bidi/>
              <w:jc w:val="center"/>
              <w:rPr>
                <w:rFonts w:ascii="Univers Next Arabic" w:hAnsi="Univers Next Arabic" w:cs="Univers Next Arabic"/>
                <w:rtl/>
              </w:rPr>
            </w:pPr>
            <w:r w:rsidRPr="00900316">
              <w:rPr>
                <w:rFonts w:ascii="Univers Next Arabic" w:hAnsi="Univers Next Arabic" w:cs="Univers Next Arabic"/>
                <w:rtl/>
              </w:rPr>
              <w:t>الحصة والوقت</w:t>
            </w:r>
          </w:p>
        </w:tc>
      </w:tr>
      <w:tr w:rsidR="00882555" w:rsidRPr="00900316" w14:paraId="1141BCB8" w14:textId="77777777" w:rsidTr="00004029">
        <w:tc>
          <w:tcPr>
            <w:tcW w:w="4741" w:type="dxa"/>
          </w:tcPr>
          <w:p w14:paraId="031FFBF8"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ضيح متطلبات العرض النهائي ومعاي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رح المعلّم للطلبة أن الهدف من العرض ليس الفوز أو التنافس، بل توضيح الفكرة بوضوح وإقناع الجمهور بأثره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معايير التقييم: وضوح الفكرة، دقّة اللغة، التعاون، توظيف الوسائط، والربط بالهوية الوطنية</w:t>
            </w:r>
            <w:r w:rsidRPr="00900316">
              <w:rPr>
                <w:rFonts w:ascii="Univers Next Arabic" w:hAnsi="Univers Next Arabic" w:cs="Univers Next Arabic"/>
                <w:sz w:val="22"/>
                <w:szCs w:val="22"/>
              </w:rPr>
              <w:t>.</w:t>
            </w:r>
          </w:p>
        </w:tc>
        <w:tc>
          <w:tcPr>
            <w:tcW w:w="3827" w:type="dxa"/>
          </w:tcPr>
          <w:p w14:paraId="7D12194E"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ملاحظاتهم السابقة وخطة العرض</w:t>
            </w:r>
            <w:r w:rsidRPr="00900316">
              <w:rPr>
                <w:rFonts w:ascii="Univers Next Arabic" w:hAnsi="Univers Next Arabic" w:cs="Univers Next Arabic"/>
                <w:sz w:val="22"/>
                <w:szCs w:val="22"/>
              </w:rPr>
              <w:t>.</w:t>
            </w:r>
          </w:p>
          <w:p w14:paraId="3A61B8B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ون بتوزيع الأدوار داخل المجموعة (مقدّم، متحدث، عارض، منسق وسائط).</w:t>
            </w:r>
          </w:p>
        </w:tc>
        <w:tc>
          <w:tcPr>
            <w:tcW w:w="4111" w:type="dxa"/>
          </w:tcPr>
          <w:p w14:paraId="51F89DFF"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lang w:val="en-US"/>
                <w14:ligatures w14:val="none"/>
              </w:rPr>
              <w:t xml:space="preserve">• </w:t>
            </w:r>
            <w:r w:rsidRPr="00900316">
              <w:rPr>
                <w:rFonts w:ascii="Univers Next Arabic" w:eastAsia="Times New Roman" w:hAnsi="Univers Next Arabic" w:cs="Univers Next Arabic"/>
                <w:kern w:val="0"/>
                <w:sz w:val="22"/>
                <w:szCs w:val="22"/>
                <w:rtl/>
                <w:lang w:val="en-US"/>
                <w14:ligatures w14:val="none"/>
              </w:rPr>
              <w:t>بطاقة تتضمن خطة العرض وتوزيع الأدوار</w:t>
            </w:r>
            <w:r w:rsidRPr="00900316">
              <w:rPr>
                <w:rFonts w:ascii="Univers Next Arabic" w:eastAsia="Times New Roman" w:hAnsi="Univers Next Arabic" w:cs="Univers Next Arabic"/>
                <w:kern w:val="0"/>
                <w:sz w:val="22"/>
                <w:szCs w:val="22"/>
                <w:lang w:val="en-US"/>
                <w14:ligatures w14:val="none"/>
              </w:rPr>
              <w:t>.</w:t>
            </w:r>
          </w:p>
          <w:p w14:paraId="49D22517"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 قائمة بمعايير العرض التي اتفق عليها الفريق.</w:t>
            </w:r>
          </w:p>
        </w:tc>
        <w:tc>
          <w:tcPr>
            <w:tcW w:w="1269" w:type="dxa"/>
          </w:tcPr>
          <w:p w14:paraId="1DE5BAF3"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lang w:val="en-US"/>
                <w14:ligatures w14:val="none"/>
              </w:rPr>
            </w:pPr>
          </w:p>
        </w:tc>
      </w:tr>
      <w:tr w:rsidR="00882555" w:rsidRPr="00900316" w14:paraId="1B95A1AD" w14:textId="77777777" w:rsidTr="00004029">
        <w:tc>
          <w:tcPr>
            <w:tcW w:w="4741" w:type="dxa"/>
          </w:tcPr>
          <w:p w14:paraId="21F19A6A" w14:textId="77777777" w:rsidR="00882555" w:rsidRPr="00900316" w:rsidRDefault="00882555" w:rsidP="00004029">
            <w:pPr>
              <w:numPr>
                <w:ilvl w:val="0"/>
                <w:numId w:val="19"/>
              </w:numPr>
              <w:bidi/>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دريب المجموعات على مهارات العرض والتواص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رّب المعلّم الطلبة على التحدث الواضح، وضبط نبرة الصوت، واستخدام لغة جسد مناسبة، ويتيح لهم فرصة تدريب قصيرة داخل الصف قبل يوم العرض</w:t>
            </w:r>
          </w:p>
          <w:p w14:paraId="4CBD977E" w14:textId="77777777" w:rsidR="00882555" w:rsidRPr="00900316" w:rsidRDefault="00882555" w:rsidP="00004029">
            <w:pPr>
              <w:bidi/>
              <w:ind w:left="720"/>
              <w:contextualSpacing/>
              <w:rPr>
                <w:rFonts w:ascii="Univers Next Arabic" w:hAnsi="Univers Next Arabic" w:cs="Univers Next Arabic"/>
                <w:sz w:val="22"/>
                <w:szCs w:val="22"/>
                <w:rtl/>
              </w:rPr>
            </w:pPr>
          </w:p>
          <w:p w14:paraId="2069A573" w14:textId="77777777" w:rsidR="00882555" w:rsidRPr="00900316" w:rsidRDefault="00882555" w:rsidP="00004029">
            <w:pPr>
              <w:bidi/>
              <w:ind w:left="720"/>
              <w:contextualSpacing/>
              <w:rPr>
                <w:rFonts w:ascii="Univers Next Arabic" w:hAnsi="Univers Next Arabic" w:cs="Univers Next Arabic"/>
                <w:sz w:val="22"/>
                <w:szCs w:val="22"/>
                <w:rtl/>
              </w:rPr>
            </w:pPr>
          </w:p>
          <w:p w14:paraId="0FFCFD1B" w14:textId="77777777" w:rsidR="00882555" w:rsidRPr="00A31124" w:rsidRDefault="00882555" w:rsidP="00004029">
            <w:pPr>
              <w:bidi/>
              <w:ind w:left="720"/>
              <w:contextualSpacing/>
              <w:rPr>
                <w:rFonts w:ascii="Univers Next Arabic" w:hAnsi="Univers Next Arabic" w:cs="Univers Next Arabic"/>
                <w:b/>
                <w:bCs/>
                <w:color w:val="EE0000"/>
                <w:u w:val="single"/>
                <w:rtl/>
              </w:rPr>
            </w:pPr>
            <w:r w:rsidRPr="00A31124">
              <w:rPr>
                <w:rFonts w:ascii="Univers Next Arabic" w:hAnsi="Univers Next Arabic" w:cs="Univers Next Arabic"/>
                <w:b/>
                <w:bCs/>
                <w:color w:val="EE0000"/>
                <w:highlight w:val="yellow"/>
                <w:u w:val="single"/>
                <w:rtl/>
              </w:rPr>
              <w:t>التمايز:</w:t>
            </w:r>
          </w:p>
          <w:p w14:paraId="77869D7E" w14:textId="77777777" w:rsidR="00882555" w:rsidRPr="00900316" w:rsidRDefault="00882555" w:rsidP="00004029">
            <w:pPr>
              <w:bidi/>
              <w:ind w:left="72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وجه المعلم الطلبة للتدرب على الجزء المخصص لكل طالب بحسب قدراته واهتماماته وتوزيع الدوار </w:t>
            </w:r>
            <w:proofErr w:type="spellStart"/>
            <w:r w:rsidRPr="00900316">
              <w:rPr>
                <w:rFonts w:ascii="Univers Next Arabic" w:hAnsi="Univers Next Arabic" w:cs="Univers Next Arabic"/>
                <w:sz w:val="22"/>
                <w:szCs w:val="22"/>
                <w:rtl/>
              </w:rPr>
              <w:t>بمايضمن</w:t>
            </w:r>
            <w:proofErr w:type="spellEnd"/>
            <w:r w:rsidRPr="00900316">
              <w:rPr>
                <w:rFonts w:ascii="Univers Next Arabic" w:hAnsi="Univers Next Arabic" w:cs="Univers Next Arabic"/>
                <w:sz w:val="22"/>
                <w:szCs w:val="22"/>
                <w:rtl/>
              </w:rPr>
              <w:t xml:space="preserve"> مشاركة الجميع. </w:t>
            </w:r>
          </w:p>
          <w:p w14:paraId="0254DCD2" w14:textId="77777777" w:rsidR="00882555" w:rsidRPr="00900316" w:rsidRDefault="00882555" w:rsidP="00004029">
            <w:pPr>
              <w:bidi/>
              <w:ind w:left="72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A31124">
              <w:rPr>
                <w:rFonts w:ascii="Univers Next Arabic" w:hAnsi="Univers Next Arabic" w:cs="Univers Next Arabic"/>
                <w:b/>
                <w:bCs/>
                <w:color w:val="EE0000"/>
                <w:sz w:val="22"/>
                <w:szCs w:val="22"/>
                <w:highlight w:val="yellow"/>
                <w:u w:val="single"/>
                <w:rtl/>
              </w:rPr>
              <w:t>دون مستوى الإتقان</w:t>
            </w:r>
            <w:r w:rsidRPr="00A31124">
              <w:rPr>
                <w:rFonts w:ascii="Univers Next Arabic" w:hAnsi="Univers Next Arabic" w:cs="Univers Next Arabic"/>
                <w:b/>
                <w:bCs/>
                <w:color w:val="EE0000"/>
                <w:sz w:val="22"/>
                <w:szCs w:val="22"/>
                <w:highlight w:val="yellow"/>
                <w:u w:val="single"/>
              </w:rPr>
              <w:t>:</w:t>
            </w:r>
            <w:r w:rsidRPr="00A31124">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قدّم المعلّم نماذج جاهزة لعبارات افتتاحية </w:t>
            </w:r>
            <w:proofErr w:type="spellStart"/>
            <w:r w:rsidRPr="00900316">
              <w:rPr>
                <w:rFonts w:ascii="Univers Next Arabic" w:hAnsi="Univers Next Arabic" w:cs="Univers Next Arabic"/>
                <w:sz w:val="22"/>
                <w:szCs w:val="22"/>
                <w:rtl/>
              </w:rPr>
              <w:t>وخاتمية</w:t>
            </w:r>
            <w:proofErr w:type="spellEnd"/>
            <w:r w:rsidRPr="00900316">
              <w:rPr>
                <w:rFonts w:ascii="Univers Next Arabic" w:hAnsi="Univers Next Arabic" w:cs="Univers Next Arabic"/>
                <w:sz w:val="22"/>
                <w:szCs w:val="22"/>
                <w:rtl/>
              </w:rPr>
              <w:t xml:space="preserve"> مث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فكرتنا جاءت من ملاحظتنا أ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هذا النموذج يساعد عل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تعلمنا من هذا المشروع أ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ويركّز على تدريبهم على وضوح الصوت ونطق الكلمات الأساسية مع دعم مباشر أثناء الممارسة</w:t>
            </w:r>
            <w:r w:rsidRPr="00900316">
              <w:rPr>
                <w:rFonts w:ascii="Univers Next Arabic" w:hAnsi="Univers Next Arabic" w:cs="Univers Next Arabic"/>
                <w:sz w:val="22"/>
                <w:szCs w:val="22"/>
              </w:rPr>
              <w:t>.</w:t>
            </w:r>
          </w:p>
          <w:p w14:paraId="0CA80317" w14:textId="77777777" w:rsidR="00882555" w:rsidRPr="00900316" w:rsidRDefault="00882555" w:rsidP="00004029">
            <w:pPr>
              <w:bidi/>
              <w:ind w:left="720"/>
              <w:contextualSpacing/>
              <w:rPr>
                <w:rFonts w:ascii="Univers Next Arabic" w:hAnsi="Univers Next Arabic" w:cs="Univers Next Arabic"/>
                <w:sz w:val="22"/>
                <w:szCs w:val="22"/>
              </w:rPr>
            </w:pPr>
            <w:r w:rsidRPr="00A31124">
              <w:rPr>
                <w:rFonts w:ascii="Univers Next Arabic" w:hAnsi="Univers Next Arabic" w:cs="Univers Next Arabic"/>
                <w:b/>
                <w:bCs/>
                <w:color w:val="EE0000"/>
                <w:sz w:val="22"/>
                <w:szCs w:val="22"/>
                <w:highlight w:val="yellow"/>
                <w:u w:val="single"/>
              </w:rPr>
              <w:lastRenderedPageBreak/>
              <w:t xml:space="preserve">• </w:t>
            </w:r>
            <w:r w:rsidRPr="00A31124">
              <w:rPr>
                <w:rFonts w:ascii="Univers Next Arabic" w:hAnsi="Univers Next Arabic" w:cs="Univers Next Arabic"/>
                <w:b/>
                <w:bCs/>
                <w:color w:val="EE0000"/>
                <w:sz w:val="22"/>
                <w:szCs w:val="22"/>
                <w:highlight w:val="yellow"/>
                <w:u w:val="single"/>
                <w:rtl/>
              </w:rPr>
              <w:t>ضمن مستوى الإتقان</w:t>
            </w:r>
            <w:r w:rsidRPr="00A31124">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حسين أدائهم التعبيري عبر تنويع النبرة واستخدام إشارات جسدية بسيطة تعزّز التواصل، مع مراجعة جماعية للأداء وتبادل الملاحظات</w:t>
            </w:r>
            <w:r w:rsidRPr="00900316">
              <w:rPr>
                <w:rFonts w:ascii="Univers Next Arabic" w:hAnsi="Univers Next Arabic" w:cs="Univers Next Arabic"/>
                <w:sz w:val="22"/>
                <w:szCs w:val="22"/>
              </w:rPr>
              <w:t>.</w:t>
            </w:r>
          </w:p>
          <w:p w14:paraId="248B2F93" w14:textId="77777777" w:rsidR="00882555" w:rsidRPr="00900316" w:rsidRDefault="00882555" w:rsidP="00004029">
            <w:pPr>
              <w:bidi/>
              <w:ind w:left="720"/>
              <w:contextualSpacing/>
              <w:rPr>
                <w:rFonts w:ascii="Univers Next Arabic" w:hAnsi="Univers Next Arabic" w:cs="Univers Next Arabic"/>
                <w:sz w:val="22"/>
                <w:szCs w:val="22"/>
              </w:rPr>
            </w:pPr>
            <w:r w:rsidRPr="00A31124">
              <w:rPr>
                <w:rFonts w:ascii="Univers Next Arabic" w:hAnsi="Univers Next Arabic" w:cs="Univers Next Arabic"/>
                <w:b/>
                <w:bCs/>
                <w:color w:val="EE0000"/>
                <w:sz w:val="22"/>
                <w:szCs w:val="22"/>
                <w:highlight w:val="yellow"/>
              </w:rPr>
              <w:t xml:space="preserve">• </w:t>
            </w:r>
            <w:r w:rsidRPr="00A31124">
              <w:rPr>
                <w:rFonts w:ascii="Univers Next Arabic" w:hAnsi="Univers Next Arabic" w:cs="Univers Next Arabic"/>
                <w:b/>
                <w:bCs/>
                <w:color w:val="EE0000"/>
                <w:sz w:val="22"/>
                <w:szCs w:val="22"/>
                <w:highlight w:val="yellow"/>
                <w:rtl/>
              </w:rPr>
              <w:t>فوق مستوى الإتقان</w:t>
            </w:r>
            <w:r w:rsidRPr="00A31124">
              <w:rPr>
                <w:rFonts w:ascii="Univers Next Arabic" w:hAnsi="Univers Next Arabic" w:cs="Univers Next Arabic"/>
                <w:b/>
                <w:bCs/>
                <w:color w:val="EE0000"/>
                <w:sz w:val="22"/>
                <w:szCs w:val="22"/>
                <w:highlight w:val="yellow"/>
              </w:rPr>
              <w:t>:</w:t>
            </w:r>
            <w:r w:rsidRPr="00A31124">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 xml:space="preserve">يكلّف الطلبة المتقدّمين بقيادة التدريب الجماعي، وصياغة مقدمات أو فقرات انتقالية تربط بين المتحدثين، وتقديم تغذية راجعة لأداء زملائهم حول قوة الصوت، لغة الجسد، والتأثير في </w:t>
            </w:r>
            <w:proofErr w:type="spellStart"/>
            <w:r w:rsidRPr="00900316">
              <w:rPr>
                <w:rFonts w:ascii="Univers Next Arabic" w:hAnsi="Univers Next Arabic" w:cs="Univers Next Arabic"/>
                <w:sz w:val="22"/>
                <w:szCs w:val="22"/>
                <w:rtl/>
              </w:rPr>
              <w:t>الجمهو</w:t>
            </w:r>
            <w:proofErr w:type="spellEnd"/>
          </w:p>
          <w:p w14:paraId="0AACD6F0" w14:textId="77777777" w:rsidR="00882555" w:rsidRPr="00900316" w:rsidRDefault="00882555" w:rsidP="00004029">
            <w:pPr>
              <w:bidi/>
              <w:ind w:left="720"/>
              <w:contextualSpacing/>
              <w:rPr>
                <w:rFonts w:ascii="Univers Next Arabic" w:hAnsi="Univers Next Arabic" w:cs="Univers Next Arabic"/>
                <w:sz w:val="22"/>
                <w:szCs w:val="22"/>
                <w:rtl/>
              </w:rPr>
            </w:pPr>
          </w:p>
        </w:tc>
        <w:tc>
          <w:tcPr>
            <w:tcW w:w="3827" w:type="dxa"/>
          </w:tcPr>
          <w:p w14:paraId="23BE76CA"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تدرّب الطلبة على تقديم عرضهم بصوت واضح، باستخدام عبارات تعريفية مثل</w:t>
            </w:r>
            <w:r w:rsidRPr="00900316">
              <w:rPr>
                <w:rFonts w:ascii="Univers Next Arabic" w:hAnsi="Univers Next Arabic" w:cs="Univers Next Arabic"/>
                <w:sz w:val="22"/>
                <w:szCs w:val="22"/>
              </w:rPr>
              <w:t>:</w:t>
            </w:r>
          </w:p>
          <w:p w14:paraId="5CDFEB0D"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فكرتنا جاءت من ملاحظتنا أن</w:t>
            </w:r>
            <w:r w:rsidRPr="00900316">
              <w:rPr>
                <w:rFonts w:ascii="Univers Next Arabic" w:hAnsi="Univers Next Arabic" w:cs="Univers Next Arabic"/>
                <w:sz w:val="22"/>
                <w:szCs w:val="22"/>
              </w:rPr>
              <w:t>…»</w:t>
            </w:r>
          </w:p>
          <w:p w14:paraId="154934BE"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هذا النموذج يساعد على</w:t>
            </w:r>
            <w:r w:rsidRPr="00900316">
              <w:rPr>
                <w:rFonts w:ascii="Univers Next Arabic" w:hAnsi="Univers Next Arabic" w:cs="Univers Next Arabic"/>
                <w:sz w:val="22"/>
                <w:szCs w:val="22"/>
              </w:rPr>
              <w:t>…»</w:t>
            </w:r>
          </w:p>
          <w:p w14:paraId="3479251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علمنا من هذا المشروع أن…»</w:t>
            </w:r>
          </w:p>
        </w:tc>
        <w:tc>
          <w:tcPr>
            <w:tcW w:w="4111" w:type="dxa"/>
          </w:tcPr>
          <w:p w14:paraId="26914C9C"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أو ملاحظات من التدريب التجريبي</w:t>
            </w:r>
            <w:r w:rsidRPr="00900316">
              <w:rPr>
                <w:rFonts w:ascii="Univers Next Arabic" w:hAnsi="Univers Next Arabic" w:cs="Univers Next Arabic"/>
                <w:sz w:val="22"/>
                <w:szCs w:val="22"/>
              </w:rPr>
              <w:t>.</w:t>
            </w:r>
          </w:p>
          <w:p w14:paraId="2F34C14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نص العرض أو فقرات مكتوبة استخدمها الطلبة في التقديم.</w:t>
            </w:r>
          </w:p>
        </w:tc>
        <w:tc>
          <w:tcPr>
            <w:tcW w:w="1269" w:type="dxa"/>
          </w:tcPr>
          <w:p w14:paraId="15E8B5DD" w14:textId="77777777" w:rsidR="00882555" w:rsidRPr="00900316" w:rsidRDefault="00882555" w:rsidP="00004029">
            <w:pPr>
              <w:bidi/>
              <w:rPr>
                <w:rFonts w:ascii="Univers Next Arabic" w:hAnsi="Univers Next Arabic" w:cs="Univers Next Arabic"/>
                <w:sz w:val="22"/>
                <w:szCs w:val="22"/>
              </w:rPr>
            </w:pPr>
          </w:p>
        </w:tc>
      </w:tr>
      <w:tr w:rsidR="00882555" w:rsidRPr="00900316" w14:paraId="18BB2E58" w14:textId="77777777" w:rsidTr="00004029">
        <w:tc>
          <w:tcPr>
            <w:tcW w:w="4741" w:type="dxa"/>
          </w:tcPr>
          <w:p w14:paraId="56681AC6"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نظيم يوم العرض داخل الصف أو على مستوى المدرسة</w:t>
            </w:r>
          </w:p>
          <w:p w14:paraId="72D80F38"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ف المعلّم على تسلسل العروض، ويهيّئ بيئة داعمة تشجع الإصغاء والاحترام المتبادل</w:t>
            </w:r>
            <w:r w:rsidRPr="00900316">
              <w:rPr>
                <w:rFonts w:ascii="Univers Next Arabic" w:hAnsi="Univers Next Arabic" w:cs="Univers Next Arabic"/>
                <w:sz w:val="22"/>
                <w:szCs w:val="22"/>
              </w:rPr>
              <w:t>.</w:t>
            </w:r>
          </w:p>
          <w:p w14:paraId="65CCC9C2"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جمهور (الطلبة الآخرون أو المعلمين) على طرح أسئلة بنّاءة</w:t>
            </w:r>
          </w:p>
          <w:p w14:paraId="7C64FF66" w14:textId="77777777" w:rsidR="00882555" w:rsidRPr="00900316" w:rsidRDefault="00882555" w:rsidP="00004029">
            <w:pPr>
              <w:bidi/>
              <w:rPr>
                <w:rFonts w:ascii="Univers Next Arabic" w:hAnsi="Univers Next Arabic" w:cs="Univers Next Arabic"/>
                <w:sz w:val="22"/>
                <w:szCs w:val="22"/>
                <w:rtl/>
              </w:rPr>
            </w:pPr>
          </w:p>
          <w:p w14:paraId="49A6E9C9" w14:textId="77777777" w:rsidR="00882555" w:rsidRPr="00A31124" w:rsidRDefault="00882555" w:rsidP="00004029">
            <w:pPr>
              <w:bidi/>
              <w:rPr>
                <w:rFonts w:ascii="Univers Next Arabic" w:hAnsi="Univers Next Arabic" w:cs="Univers Next Arabic"/>
                <w:color w:val="EE0000"/>
                <w:sz w:val="22"/>
                <w:szCs w:val="22"/>
                <w:rtl/>
              </w:rPr>
            </w:pPr>
            <w:r w:rsidRPr="00A31124">
              <w:rPr>
                <w:rFonts w:ascii="Univers Next Arabic" w:hAnsi="Univers Next Arabic" w:cs="Univers Next Arabic"/>
                <w:b/>
                <w:bCs/>
                <w:color w:val="EE0000"/>
                <w:sz w:val="22"/>
                <w:szCs w:val="22"/>
                <w:highlight w:val="yellow"/>
                <w:u w:val="single"/>
                <w:rtl/>
              </w:rPr>
              <w:t>التمايز</w:t>
            </w:r>
            <w:r w:rsidRPr="00A31124">
              <w:rPr>
                <w:rFonts w:ascii="Univers Next Arabic" w:hAnsi="Univers Next Arabic" w:cs="Univers Next Arabic"/>
                <w:color w:val="EE0000"/>
                <w:sz w:val="22"/>
                <w:szCs w:val="22"/>
                <w:highlight w:val="yellow"/>
                <w:rtl/>
              </w:rPr>
              <w:t>:</w:t>
            </w:r>
          </w:p>
          <w:p w14:paraId="23639611"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ون عرض الطلبة بناء على توزيع الأدوار والتدرب الذي قاموا به في الخطوة السابقة</w:t>
            </w:r>
          </w:p>
        </w:tc>
        <w:tc>
          <w:tcPr>
            <w:tcW w:w="3827" w:type="dxa"/>
          </w:tcPr>
          <w:p w14:paraId="3E80E00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رض كل فريق نموذجه أمام الجمهور مستخدمًا الوسائط المناسبة (ملف بصري، مجسم، عرض رقمي)</w:t>
            </w:r>
            <w:r w:rsidRPr="00900316">
              <w:rPr>
                <w:rFonts w:ascii="Univers Next Arabic" w:hAnsi="Univers Next Arabic" w:cs="Univers Next Arabic"/>
                <w:sz w:val="22"/>
                <w:szCs w:val="22"/>
              </w:rPr>
              <w:t>.</w:t>
            </w:r>
          </w:p>
          <w:p w14:paraId="711FE5FA"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تبادل الطلبة الأدوار في التحدث والشرح</w:t>
            </w:r>
            <w:r w:rsidRPr="00900316">
              <w:rPr>
                <w:rFonts w:ascii="Univers Next Arabic" w:hAnsi="Univers Next Arabic" w:cs="Univers Next Arabic"/>
                <w:sz w:val="22"/>
                <w:szCs w:val="22"/>
              </w:rPr>
              <w:t>.</w:t>
            </w:r>
          </w:p>
          <w:p w14:paraId="6FC69BC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معون لأسئلة الحضور ويجيبون عنها بموضوعية.</w:t>
            </w:r>
          </w:p>
        </w:tc>
        <w:tc>
          <w:tcPr>
            <w:tcW w:w="4111" w:type="dxa"/>
          </w:tcPr>
          <w:p w14:paraId="315434E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أو فيديو قصير من العرض النهائي</w:t>
            </w:r>
            <w:r w:rsidRPr="00900316">
              <w:rPr>
                <w:rFonts w:ascii="Univers Next Arabic" w:hAnsi="Univers Next Arabic" w:cs="Univers Next Arabic"/>
                <w:sz w:val="22"/>
                <w:szCs w:val="22"/>
              </w:rPr>
              <w:t>.</w:t>
            </w:r>
          </w:p>
          <w:p w14:paraId="067F7B7C"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استمارات تغذية راجعة من الزملاء أو المعلمين.</w:t>
            </w:r>
          </w:p>
        </w:tc>
        <w:tc>
          <w:tcPr>
            <w:tcW w:w="1269" w:type="dxa"/>
          </w:tcPr>
          <w:p w14:paraId="63B10289" w14:textId="77777777" w:rsidR="00882555" w:rsidRPr="00900316" w:rsidRDefault="00882555" w:rsidP="00004029">
            <w:pPr>
              <w:bidi/>
              <w:rPr>
                <w:rFonts w:ascii="Univers Next Arabic" w:hAnsi="Univers Next Arabic" w:cs="Univers Next Arabic"/>
                <w:sz w:val="22"/>
                <w:szCs w:val="22"/>
              </w:rPr>
            </w:pPr>
          </w:p>
        </w:tc>
      </w:tr>
      <w:tr w:rsidR="00882555" w:rsidRPr="00900316" w14:paraId="20919C85" w14:textId="77777777" w:rsidTr="00004029">
        <w:tc>
          <w:tcPr>
            <w:tcW w:w="4741" w:type="dxa"/>
          </w:tcPr>
          <w:p w14:paraId="5FEDA103"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جمع الملاحظات والتغذية الراجعة بعد العرض</w:t>
            </w:r>
          </w:p>
          <w:p w14:paraId="3A46CF06"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جمهور لتقديم ملاحظات إيجابية وبنّاءة حول قوة الفكرة، واللغة، والتعاون، والمحتوى</w:t>
            </w:r>
            <w:r w:rsidRPr="00900316">
              <w:rPr>
                <w:rFonts w:ascii="Univers Next Arabic" w:hAnsi="Univers Next Arabic" w:cs="Univers Next Arabic"/>
                <w:sz w:val="22"/>
                <w:szCs w:val="22"/>
              </w:rPr>
              <w:t>.</w:t>
            </w:r>
          </w:p>
          <w:p w14:paraId="4980F85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اعد المجموعات على تحليل التغذية الراجعة لاستخدامها في تحسين مشاريع مستقبلية.</w:t>
            </w:r>
          </w:p>
          <w:p w14:paraId="73C3EF4E" w14:textId="77777777" w:rsidR="00882555" w:rsidRPr="00900316" w:rsidRDefault="00882555" w:rsidP="00004029">
            <w:pPr>
              <w:bidi/>
              <w:rPr>
                <w:rFonts w:ascii="Univers Next Arabic" w:hAnsi="Univers Next Arabic" w:cs="Univers Next Arabic"/>
                <w:sz w:val="22"/>
                <w:szCs w:val="22"/>
                <w:rtl/>
              </w:rPr>
            </w:pPr>
          </w:p>
          <w:p w14:paraId="3EC06B09" w14:textId="77777777" w:rsidR="00882555" w:rsidRPr="00A31124" w:rsidRDefault="00882555" w:rsidP="00004029">
            <w:pPr>
              <w:bidi/>
              <w:rPr>
                <w:rFonts w:ascii="Univers Next Arabic" w:hAnsi="Univers Next Arabic" w:cs="Univers Next Arabic"/>
                <w:b/>
                <w:bCs/>
                <w:color w:val="EE0000"/>
                <w:highlight w:val="yellow"/>
                <w:u w:val="single"/>
                <w:rtl/>
              </w:rPr>
            </w:pPr>
            <w:r w:rsidRPr="00A31124">
              <w:rPr>
                <w:rFonts w:ascii="Univers Next Arabic" w:hAnsi="Univers Next Arabic" w:cs="Univers Next Arabic"/>
                <w:b/>
                <w:bCs/>
                <w:color w:val="EE0000"/>
                <w:highlight w:val="yellow"/>
                <w:u w:val="single"/>
                <w:rtl/>
              </w:rPr>
              <w:t xml:space="preserve">التمايز: </w:t>
            </w:r>
          </w:p>
          <w:p w14:paraId="76D72117" w14:textId="77777777" w:rsidR="00882555" w:rsidRPr="00900316" w:rsidRDefault="00882555" w:rsidP="00004029">
            <w:pPr>
              <w:bidi/>
              <w:rPr>
                <w:rFonts w:ascii="Univers Next Arabic" w:hAnsi="Univers Next Arabic" w:cs="Univers Next Arabic"/>
                <w:sz w:val="22"/>
                <w:szCs w:val="22"/>
              </w:rPr>
            </w:pPr>
            <w:r w:rsidRPr="00A31124">
              <w:rPr>
                <w:rFonts w:ascii="Univers Next Arabic" w:hAnsi="Univers Next Arabic" w:cs="Univers Next Arabic"/>
                <w:b/>
                <w:bCs/>
                <w:color w:val="EE0000"/>
                <w:sz w:val="22"/>
                <w:szCs w:val="22"/>
                <w:highlight w:val="yellow"/>
                <w:u w:val="single"/>
              </w:rPr>
              <w:t xml:space="preserve">• </w:t>
            </w:r>
            <w:r w:rsidRPr="00A31124">
              <w:rPr>
                <w:rFonts w:ascii="Univers Next Arabic" w:hAnsi="Univers Next Arabic" w:cs="Univers Next Arabic"/>
                <w:b/>
                <w:bCs/>
                <w:color w:val="EE0000"/>
                <w:sz w:val="22"/>
                <w:szCs w:val="22"/>
                <w:highlight w:val="yellow"/>
                <w:u w:val="single"/>
                <w:rtl/>
              </w:rPr>
              <w:t>دون مستوى الإتقان</w:t>
            </w:r>
            <w:r w:rsidRPr="00A31124">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استمارة مبسطة تتضمن رموزًا أو عبارات قصيرة (</w:t>
            </w:r>
            <w:r w:rsidRPr="00900316">
              <w:rPr>
                <w:rFonts w:ascii="Segoe UI Emoji" w:hAnsi="Segoe UI Emoji" w:cs="Segoe UI Emoji" w:hint="cs"/>
                <w:sz w:val="22"/>
                <w:szCs w:val="22"/>
                <w:rtl/>
              </w:rPr>
              <w:t>👍</w:t>
            </w:r>
            <w:r w:rsidRPr="00900316">
              <w:rPr>
                <w:rFonts w:ascii="Univers Next Arabic" w:hAnsi="Univers Next Arabic" w:cs="Univers Next Arabic"/>
                <w:sz w:val="22"/>
                <w:szCs w:val="22"/>
                <w:rtl/>
              </w:rPr>
              <w:t xml:space="preserve"> أعجبني – </w:t>
            </w:r>
            <w:r w:rsidRPr="00900316">
              <w:rPr>
                <w:rFonts w:ascii="Segoe UI Emoji" w:hAnsi="Segoe UI Emoji" w:cs="Segoe UI Emoji" w:hint="cs"/>
                <w:sz w:val="22"/>
                <w:szCs w:val="22"/>
                <w:rtl/>
              </w:rPr>
              <w:t>🔄</w:t>
            </w:r>
            <w:r w:rsidRPr="00900316">
              <w:rPr>
                <w:rFonts w:ascii="Univers Next Arabic" w:hAnsi="Univers Next Arabic" w:cs="Univers Next Arabic"/>
                <w:sz w:val="22"/>
                <w:szCs w:val="22"/>
                <w:rtl/>
              </w:rPr>
              <w:t xml:space="preserve"> يحتاج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ساعد الطلبة على تلخيص أبرز الملاحظات شفهياً أو برموز بصرية</w:t>
            </w:r>
            <w:r w:rsidRPr="00900316">
              <w:rPr>
                <w:rFonts w:ascii="Univers Next Arabic" w:hAnsi="Univers Next Arabic" w:cs="Univers Next Arabic"/>
                <w:sz w:val="22"/>
                <w:szCs w:val="22"/>
              </w:rPr>
              <w:t>.</w:t>
            </w:r>
          </w:p>
          <w:p w14:paraId="361D73FB" w14:textId="77777777" w:rsidR="00882555" w:rsidRPr="00900316" w:rsidRDefault="00882555" w:rsidP="0000402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A31124">
              <w:rPr>
                <w:rFonts w:ascii="Univers Next Arabic" w:hAnsi="Univers Next Arabic" w:cs="Univers Next Arabic"/>
                <w:b/>
                <w:bCs/>
                <w:color w:val="EE0000"/>
                <w:sz w:val="22"/>
                <w:szCs w:val="22"/>
                <w:highlight w:val="yellow"/>
                <w:u w:val="single"/>
                <w:rtl/>
              </w:rPr>
              <w:t>ضمن مستوى الإتقان</w:t>
            </w:r>
            <w:r w:rsidRPr="00A31124">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شجّع الطلبة على تصنيف الملاحظات إلى مجالات محددة (الفكرة – اللغة – التعاون – </w:t>
            </w:r>
            <w:proofErr w:type="gramStart"/>
            <w:r w:rsidRPr="00900316">
              <w:rPr>
                <w:rFonts w:ascii="Univers Next Arabic" w:hAnsi="Univers Next Arabic" w:cs="Univers Next Arabic"/>
                <w:sz w:val="22"/>
                <w:szCs w:val="22"/>
                <w:rtl/>
              </w:rPr>
              <w:t>الإخراج)،</w:t>
            </w:r>
            <w:proofErr w:type="gramEnd"/>
            <w:r w:rsidRPr="00900316">
              <w:rPr>
                <w:rFonts w:ascii="Univers Next Arabic" w:hAnsi="Univers Next Arabic" w:cs="Univers Next Arabic"/>
                <w:sz w:val="22"/>
                <w:szCs w:val="22"/>
                <w:rtl/>
              </w:rPr>
              <w:t xml:space="preserve"> ثم كتابة ملخص موجز يبيّن ما تمّ تنفيذه بنجاح وما يحتاج تطويرًا</w:t>
            </w:r>
            <w:r w:rsidRPr="00900316">
              <w:rPr>
                <w:rFonts w:ascii="Univers Next Arabic" w:hAnsi="Univers Next Arabic" w:cs="Univers Next Arabic"/>
                <w:sz w:val="22"/>
                <w:szCs w:val="22"/>
              </w:rPr>
              <w:t>.</w:t>
            </w:r>
          </w:p>
          <w:p w14:paraId="22F72B25" w14:textId="77777777" w:rsidR="00882555" w:rsidRPr="00900316" w:rsidRDefault="00882555" w:rsidP="00004029">
            <w:pPr>
              <w:bidi/>
              <w:rPr>
                <w:rFonts w:ascii="Univers Next Arabic" w:hAnsi="Univers Next Arabic" w:cs="Univers Next Arabic"/>
                <w:sz w:val="22"/>
                <w:szCs w:val="22"/>
              </w:rPr>
            </w:pPr>
            <w:r w:rsidRPr="00A31124">
              <w:rPr>
                <w:rFonts w:ascii="Univers Next Arabic" w:hAnsi="Univers Next Arabic" w:cs="Univers Next Arabic"/>
                <w:b/>
                <w:bCs/>
                <w:color w:val="EE0000"/>
                <w:sz w:val="22"/>
                <w:szCs w:val="22"/>
                <w:highlight w:val="yellow"/>
                <w:u w:val="single"/>
              </w:rPr>
              <w:lastRenderedPageBreak/>
              <w:t xml:space="preserve">• </w:t>
            </w:r>
            <w:r w:rsidRPr="00A31124">
              <w:rPr>
                <w:rFonts w:ascii="Univers Next Arabic" w:hAnsi="Univers Next Arabic" w:cs="Univers Next Arabic"/>
                <w:b/>
                <w:bCs/>
                <w:color w:val="EE0000"/>
                <w:sz w:val="22"/>
                <w:szCs w:val="22"/>
                <w:highlight w:val="yellow"/>
                <w:u w:val="single"/>
                <w:rtl/>
              </w:rPr>
              <w:t>فوق مستوى الإتقان</w:t>
            </w:r>
            <w:r w:rsidRPr="00A31124">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حليل الملاحظات تحليلاً نقديًا، وتحديد أنماطها أو تكرارها، واستخلاص دروس مستفادة لتحسين المشاريع المستقبلية، مع إعداد تقرير موجز أو عرض بصري يبيّن أثر المشروع في تعزيز قيم التراث والعمل الجماعي</w:t>
            </w:r>
            <w:r w:rsidRPr="00900316">
              <w:rPr>
                <w:rFonts w:ascii="Univers Next Arabic" w:hAnsi="Univers Next Arabic" w:cs="Univers Next Arabic"/>
                <w:sz w:val="22"/>
                <w:szCs w:val="22"/>
              </w:rPr>
              <w:t>.</w:t>
            </w:r>
          </w:p>
          <w:p w14:paraId="7F3EDE70" w14:textId="77777777" w:rsidR="00882555" w:rsidRPr="00900316" w:rsidRDefault="00882555" w:rsidP="00004029">
            <w:pPr>
              <w:bidi/>
              <w:rPr>
                <w:rFonts w:ascii="Univers Next Arabic" w:hAnsi="Univers Next Arabic" w:cs="Univers Next Arabic"/>
                <w:sz w:val="22"/>
                <w:szCs w:val="22"/>
                <w:rtl/>
              </w:rPr>
            </w:pPr>
          </w:p>
        </w:tc>
        <w:tc>
          <w:tcPr>
            <w:tcW w:w="3827" w:type="dxa"/>
          </w:tcPr>
          <w:p w14:paraId="29E8712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جمع الطلبة الملاحظات التي تلقّوها، ويكتبون أكثر ما أعجب الجمهور وما يمكن تطويره مستقبلًا</w:t>
            </w:r>
            <w:r w:rsidRPr="00900316">
              <w:rPr>
                <w:rFonts w:ascii="Univers Next Arabic" w:hAnsi="Univers Next Arabic" w:cs="Univers Next Arabic"/>
                <w:sz w:val="22"/>
                <w:szCs w:val="22"/>
              </w:rPr>
              <w:t>.</w:t>
            </w:r>
          </w:p>
          <w:p w14:paraId="55492EB2"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ون مع المعلّم أثر مشاريعهم في إبراز قيم التراث.</w:t>
            </w:r>
          </w:p>
        </w:tc>
        <w:tc>
          <w:tcPr>
            <w:tcW w:w="4111" w:type="dxa"/>
          </w:tcPr>
          <w:p w14:paraId="73913A7A" w14:textId="77777777" w:rsidR="00882555" w:rsidRPr="00900316" w:rsidRDefault="00882555" w:rsidP="0000402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نماذج التغذية الراجعة المستلمة</w:t>
            </w:r>
            <w:r w:rsidRPr="00900316">
              <w:rPr>
                <w:rFonts w:ascii="Univers Next Arabic" w:hAnsi="Univers Next Arabic" w:cs="Univers Next Arabic"/>
                <w:sz w:val="22"/>
                <w:szCs w:val="22"/>
              </w:rPr>
              <w:t>.</w:t>
            </w:r>
          </w:p>
          <w:p w14:paraId="257D560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خّص مكتوب لأبرز الملاحظات التي تلقّاها الفريق.</w:t>
            </w:r>
          </w:p>
        </w:tc>
        <w:tc>
          <w:tcPr>
            <w:tcW w:w="1269" w:type="dxa"/>
          </w:tcPr>
          <w:p w14:paraId="545A202F" w14:textId="77777777" w:rsidR="00882555" w:rsidRPr="00900316" w:rsidRDefault="00882555" w:rsidP="00004029">
            <w:pPr>
              <w:bidi/>
              <w:rPr>
                <w:rFonts w:ascii="Univers Next Arabic" w:hAnsi="Univers Next Arabic" w:cs="Univers Next Arabic"/>
                <w:sz w:val="22"/>
                <w:szCs w:val="22"/>
              </w:rPr>
            </w:pPr>
          </w:p>
        </w:tc>
      </w:tr>
      <w:tr w:rsidR="00882555" w:rsidRPr="00900316" w14:paraId="1E6614E5" w14:textId="77777777" w:rsidTr="00004029">
        <w:tc>
          <w:tcPr>
            <w:tcW w:w="4741" w:type="dxa"/>
          </w:tcPr>
          <w:p w14:paraId="0D2E4DF2"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التقييم الذاتي والجماعي</w:t>
            </w:r>
          </w:p>
          <w:p w14:paraId="4470F629"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طلبة لملء نموذج تقييم ذاتي يعكس مدى مشاركتهم، وتعاونهم، وقدرتهم على التعبير بوضوح، ويُحفّزهم على تقييم زملائهم بلغة احترام وتقدير.</w:t>
            </w:r>
          </w:p>
        </w:tc>
        <w:tc>
          <w:tcPr>
            <w:tcW w:w="3827" w:type="dxa"/>
          </w:tcPr>
          <w:p w14:paraId="3CA0540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ملأ الطلبة نموذج تقييم ذاتي بسيط يتأملون فيه تجربتهم</w:t>
            </w:r>
            <w:r w:rsidRPr="00900316">
              <w:rPr>
                <w:rFonts w:ascii="Univers Next Arabic" w:hAnsi="Univers Next Arabic" w:cs="Univers Next Arabic"/>
                <w:sz w:val="22"/>
                <w:szCs w:val="22"/>
              </w:rPr>
              <w:t>:</w:t>
            </w:r>
          </w:p>
          <w:p w14:paraId="6DC4F8F8"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ذي تعلّمته من هذا المشروع؟</w:t>
            </w:r>
          </w:p>
          <w:p w14:paraId="38902D2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جزء الذي كنت فخورًا به؟</w:t>
            </w:r>
          </w:p>
          <w:p w14:paraId="0E2193D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اذا كنت سأغيّر لو أعدت التجربة؟</w:t>
            </w:r>
          </w:p>
        </w:tc>
        <w:tc>
          <w:tcPr>
            <w:tcW w:w="4111" w:type="dxa"/>
          </w:tcPr>
          <w:p w14:paraId="3930F140"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نموذج تقييم ذاتي وفريقـ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تأمل فردي بعنو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Pr>
              <w:t>“</w:t>
            </w:r>
            <w:r w:rsidRPr="00900316">
              <w:rPr>
                <w:rFonts w:ascii="Univers Next Arabic" w:hAnsi="Univers Next Arabic" w:cs="Univers Next Arabic"/>
                <w:i/>
                <w:iCs/>
                <w:sz w:val="22"/>
                <w:szCs w:val="22"/>
                <w:rtl/>
              </w:rPr>
              <w:t>رحلتي في إحياء التراث</w:t>
            </w:r>
            <w:r w:rsidRPr="00900316">
              <w:rPr>
                <w:rFonts w:ascii="Univers Next Arabic" w:hAnsi="Univers Next Arabic" w:cs="Univers Next Arabic"/>
                <w:i/>
                <w:iCs/>
                <w:sz w:val="22"/>
                <w:szCs w:val="22"/>
              </w:rPr>
              <w:t>”</w:t>
            </w:r>
            <w:r w:rsidRPr="00900316">
              <w:rPr>
                <w:rFonts w:ascii="Univers Next Arabic" w:hAnsi="Univers Next Arabic" w:cs="Univers Next Arabic"/>
                <w:sz w:val="22"/>
                <w:szCs w:val="22"/>
              </w:rPr>
              <w:t>.</w:t>
            </w:r>
          </w:p>
        </w:tc>
        <w:tc>
          <w:tcPr>
            <w:tcW w:w="1269" w:type="dxa"/>
          </w:tcPr>
          <w:p w14:paraId="25A3F7CC" w14:textId="77777777" w:rsidR="00882555" w:rsidRPr="00900316" w:rsidRDefault="00882555" w:rsidP="00004029">
            <w:pPr>
              <w:bidi/>
              <w:rPr>
                <w:rFonts w:ascii="Univers Next Arabic" w:hAnsi="Univers Next Arabic" w:cs="Univers Next Arabic"/>
                <w:sz w:val="22"/>
                <w:szCs w:val="22"/>
              </w:rPr>
            </w:pPr>
          </w:p>
        </w:tc>
      </w:tr>
      <w:tr w:rsidR="00882555" w:rsidRPr="00900316" w14:paraId="33735FDD" w14:textId="77777777" w:rsidTr="00004029">
        <w:tc>
          <w:tcPr>
            <w:tcW w:w="4741" w:type="dxa"/>
          </w:tcPr>
          <w:p w14:paraId="4D3C491E" w14:textId="77777777" w:rsidR="00882555" w:rsidRPr="00900316" w:rsidRDefault="00882555" w:rsidP="00004029">
            <w:pPr>
              <w:numPr>
                <w:ilvl w:val="0"/>
                <w:numId w:val="19"/>
              </w:numPr>
              <w:tabs>
                <w:tab w:val="left" w:pos="1703"/>
              </w:tabs>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ختام المشروع وتكريم الجهود</w:t>
            </w:r>
          </w:p>
          <w:p w14:paraId="1CCDD905" w14:textId="77777777" w:rsidR="00882555" w:rsidRPr="00900316" w:rsidRDefault="00882555" w:rsidP="00004029">
            <w:pPr>
              <w:tabs>
                <w:tab w:val="left" w:pos="1703"/>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تم المعلّم المرحلة بعبارات شكر وتقدير لجميع المجموعات، ويؤكد أن قيمة المشروع تكمن في فهم التراث وتقديمه بروح معاصرة، لا في الشكل النهائي فقط.</w:t>
            </w:r>
          </w:p>
        </w:tc>
        <w:tc>
          <w:tcPr>
            <w:tcW w:w="3827" w:type="dxa"/>
          </w:tcPr>
          <w:p w14:paraId="200B557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ارك الطلبة في مناقشة مفتوحة حول ما اكتسبوه من المشروع في اللغة، والعمل الجماعي، والفخر بالهوية الإماراتية</w:t>
            </w:r>
            <w:r w:rsidRPr="00900316">
              <w:rPr>
                <w:rFonts w:ascii="Univers Next Arabic" w:hAnsi="Univers Next Arabic" w:cs="Univers Next Arabic"/>
                <w:sz w:val="22"/>
                <w:szCs w:val="22"/>
              </w:rPr>
              <w:t>.</w:t>
            </w:r>
          </w:p>
          <w:p w14:paraId="6DDB202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بّر بعض الطلبة شفهيًا عن تجربتهم أمام زملائهم.</w:t>
            </w:r>
          </w:p>
        </w:tc>
        <w:tc>
          <w:tcPr>
            <w:tcW w:w="4111" w:type="dxa"/>
          </w:tcPr>
          <w:p w14:paraId="0A6D7B85"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بطاقة مشاركة أو شهادة رمزية</w:t>
            </w:r>
            <w:r w:rsidRPr="00900316">
              <w:rPr>
                <w:rFonts w:ascii="Univers Next Arabic" w:hAnsi="Univers Next Arabic" w:cs="Univers Next Arabic"/>
                <w:sz w:val="22"/>
                <w:szCs w:val="22"/>
              </w:rPr>
              <w:t>.</w:t>
            </w:r>
          </w:p>
          <w:p w14:paraId="252860D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توثيق جماعي للعرض النهائي (صورة جماعية – صفحة ملخص للمشروع).</w:t>
            </w:r>
          </w:p>
        </w:tc>
        <w:tc>
          <w:tcPr>
            <w:tcW w:w="1269" w:type="dxa"/>
          </w:tcPr>
          <w:p w14:paraId="191771BF" w14:textId="77777777" w:rsidR="00882555" w:rsidRPr="00900316" w:rsidRDefault="00882555" w:rsidP="00004029">
            <w:pPr>
              <w:bidi/>
              <w:rPr>
                <w:rFonts w:ascii="Univers Next Arabic" w:hAnsi="Univers Next Arabic" w:cs="Univers Next Arabic"/>
                <w:sz w:val="22"/>
                <w:szCs w:val="22"/>
              </w:rPr>
            </w:pPr>
          </w:p>
        </w:tc>
      </w:tr>
      <w:tr w:rsidR="00882555" w:rsidRPr="00900316" w14:paraId="01BD8911" w14:textId="77777777" w:rsidTr="00004029">
        <w:tc>
          <w:tcPr>
            <w:tcW w:w="12679" w:type="dxa"/>
            <w:gridSpan w:val="3"/>
          </w:tcPr>
          <w:p w14:paraId="6C3172F4" w14:textId="77777777" w:rsidR="00882555" w:rsidRPr="00900316" w:rsidRDefault="00882555" w:rsidP="00004029">
            <w:pPr>
              <w:bidi/>
              <w:rPr>
                <w:rFonts w:ascii="Univers Next Arabic" w:hAnsi="Univers Next Arabic" w:cs="Univers Next Arabic"/>
              </w:rPr>
            </w:pPr>
            <w:r w:rsidRPr="00900316">
              <w:rPr>
                <w:rFonts w:ascii="Univers Next Arabic" w:hAnsi="Univers Next Arabic" w:cs="Univers Next Arabic"/>
                <w:rtl/>
              </w:rPr>
              <w:t xml:space="preserve">المهارة المركزة: التواصل </w:t>
            </w:r>
          </w:p>
          <w:p w14:paraId="4013FA65" w14:textId="77777777" w:rsidR="00882555" w:rsidRPr="00900316" w:rsidRDefault="00882555" w:rsidP="00004029">
            <w:pPr>
              <w:bidi/>
              <w:rPr>
                <w:rFonts w:ascii="Univers Next Arabic" w:hAnsi="Univers Next Arabic" w:cs="Univers Next Arabic"/>
              </w:rPr>
            </w:pPr>
            <w:r w:rsidRPr="00900316">
              <w:rPr>
                <w:rFonts w:ascii="Univers Next Arabic" w:hAnsi="Univers Next Arabic" w:cs="Univers Next Arabic"/>
                <w:rtl/>
              </w:rPr>
              <w:t>يقدّم الطلبة نموذجهم النهائي بوضوح وثقة، موضحين كيف يسهم في إحياء التراث الإماراتي بطريقة عصرية</w:t>
            </w:r>
            <w:r w:rsidRPr="00900316">
              <w:rPr>
                <w:rFonts w:ascii="Univers Next Arabic" w:hAnsi="Univers Next Arabic" w:cs="Univers Next Arabic"/>
              </w:rPr>
              <w:t>.</w:t>
            </w:r>
            <w:r w:rsidRPr="00900316">
              <w:rPr>
                <w:rFonts w:ascii="Univers Next Arabic" w:hAnsi="Univers Next Arabic" w:cs="Univers Next Arabic"/>
              </w:rPr>
              <w:br/>
            </w:r>
            <w:r w:rsidRPr="00900316">
              <w:rPr>
                <w:rFonts w:ascii="Univers Next Arabic" w:hAnsi="Univers Next Arabic" w:cs="Univers Next Arabic"/>
                <w:rtl/>
              </w:rPr>
              <w:t>يتقن الطلبة في نهاية المشروع</w:t>
            </w:r>
            <w:r w:rsidRPr="00900316">
              <w:rPr>
                <w:rFonts w:ascii="Univers Next Arabic" w:hAnsi="Univers Next Arabic" w:cs="Univers Next Arabic"/>
              </w:rPr>
              <w:t>:</w:t>
            </w:r>
          </w:p>
          <w:p w14:paraId="5979C2FE"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التحدث أمام جمهور بلغة عربية فصيحة وواضحة</w:t>
            </w:r>
            <w:r w:rsidRPr="00900316">
              <w:rPr>
                <w:rFonts w:ascii="Univers Next Arabic" w:hAnsi="Univers Next Arabic" w:cs="Univers Next Arabic"/>
              </w:rPr>
              <w:t>.</w:t>
            </w:r>
          </w:p>
          <w:p w14:paraId="2F3A5CFF"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توظيف الوسائط في عرض الأفكار التراثية</w:t>
            </w:r>
            <w:r w:rsidRPr="00900316">
              <w:rPr>
                <w:rFonts w:ascii="Univers Next Arabic" w:hAnsi="Univers Next Arabic" w:cs="Univers Next Arabic"/>
              </w:rPr>
              <w:t>.</w:t>
            </w:r>
          </w:p>
          <w:p w14:paraId="6D0E6A7E"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ممارسة التفكير النقدي في تحليل الملاحظات وتقدير جهود الآخرين</w:t>
            </w:r>
            <w:r w:rsidRPr="00900316">
              <w:rPr>
                <w:rFonts w:ascii="Univers Next Arabic" w:hAnsi="Univers Next Arabic" w:cs="Univers Next Arabic"/>
              </w:rPr>
              <w:t>.</w:t>
            </w:r>
          </w:p>
          <w:p w14:paraId="5D184507" w14:textId="77777777" w:rsidR="00882555" w:rsidRPr="00900316" w:rsidRDefault="00882555" w:rsidP="00004029">
            <w:pPr>
              <w:bidi/>
              <w:rPr>
                <w:rFonts w:ascii="Univers Next Arabic" w:hAnsi="Univers Next Arabic" w:cs="Univers Next Arabic"/>
                <w:sz w:val="22"/>
                <w:szCs w:val="22"/>
                <w:rtl/>
              </w:rPr>
            </w:pPr>
          </w:p>
        </w:tc>
        <w:tc>
          <w:tcPr>
            <w:tcW w:w="1269" w:type="dxa"/>
          </w:tcPr>
          <w:p w14:paraId="071D150F" w14:textId="77777777" w:rsidR="00882555" w:rsidRPr="00900316" w:rsidRDefault="00882555" w:rsidP="00004029">
            <w:pPr>
              <w:bidi/>
              <w:rPr>
                <w:rFonts w:ascii="Univers Next Arabic" w:hAnsi="Univers Next Arabic" w:cs="Univers Next Arabic"/>
                <w:rtl/>
              </w:rPr>
            </w:pPr>
          </w:p>
        </w:tc>
      </w:tr>
      <w:tr w:rsidR="00882555" w:rsidRPr="00900316" w14:paraId="536B623E" w14:textId="77777777" w:rsidTr="00004029">
        <w:tc>
          <w:tcPr>
            <w:tcW w:w="12679" w:type="dxa"/>
            <w:gridSpan w:val="3"/>
          </w:tcPr>
          <w:p w14:paraId="5F3FEF85" w14:textId="77777777" w:rsidR="00882555" w:rsidRPr="00900316" w:rsidRDefault="00882555" w:rsidP="0000402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32D4B0D0" w14:textId="77777777" w:rsidR="00882555" w:rsidRPr="00900316" w:rsidRDefault="00882555" w:rsidP="00004029">
            <w:pPr>
              <w:numPr>
                <w:ilvl w:val="0"/>
                <w:numId w:val="24"/>
              </w:numPr>
              <w:bidi/>
              <w:spacing w:line="259" w:lineRule="auto"/>
              <w:contextualSpacing/>
              <w:rPr>
                <w:rFonts w:ascii="Univers Next Arabic" w:hAnsi="Univers Next Arabic" w:cs="Univers Next Arabic"/>
              </w:rPr>
            </w:pPr>
            <w:r w:rsidRPr="00900316">
              <w:rPr>
                <w:rFonts w:ascii="Univers Next Arabic" w:hAnsi="Univers Next Arabic" w:cs="Univers Next Arabic"/>
                <w:rtl/>
              </w:rPr>
              <w:t>نقطة التحقق الأولى (تقديم الحل النهائي)</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 xml:space="preserve">في نهاية هذه المرحلة، تأكّد من تقييم قدرة الطلبة على </w:t>
            </w:r>
            <w:r w:rsidRPr="00900316">
              <w:rPr>
                <w:rFonts w:ascii="Univers Next Arabic" w:hAnsi="Univers Next Arabic" w:cs="Univers Next Arabic"/>
                <w:color w:val="7030A0"/>
                <w:rtl/>
              </w:rPr>
              <w:t>"نشر وتقديم العمل النهائي، مع إظهار الطلاقة والدقة في التواصل"</w:t>
            </w:r>
            <w:r w:rsidRPr="00900316">
              <w:rPr>
                <w:rFonts w:ascii="Univers Next Arabic" w:hAnsi="Univers Next Arabic" w:cs="Univers Next Arabic"/>
                <w:rtl/>
              </w:rPr>
              <w:t>.، وذلك استنادًا إلى الأدلة الملاحظة داخل الصف وما جمعه الطلبة في ملف الطالب.</w:t>
            </w:r>
          </w:p>
          <w:p w14:paraId="248FF0D5" w14:textId="77777777" w:rsidR="00882555" w:rsidRPr="00900316" w:rsidRDefault="00882555" w:rsidP="00004029">
            <w:pPr>
              <w:numPr>
                <w:ilvl w:val="0"/>
                <w:numId w:val="24"/>
              </w:numPr>
              <w:bidi/>
              <w:spacing w:line="259" w:lineRule="auto"/>
              <w:contextualSpacing/>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أثناء العمل الجماعي داخل الصف</w:t>
            </w:r>
            <w:r w:rsidRPr="00900316">
              <w:rPr>
                <w:rFonts w:ascii="Univers Next Arabic" w:hAnsi="Univers Next Arabic" w:cs="Univers Next Arabic"/>
                <w:rtl/>
                <w:lang w:val="en-US"/>
              </w:rPr>
              <w:t>.</w:t>
            </w:r>
          </w:p>
          <w:p w14:paraId="4116E9F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269" w:type="dxa"/>
          </w:tcPr>
          <w:p w14:paraId="271B0A6B" w14:textId="77777777" w:rsidR="00882555" w:rsidRPr="00900316" w:rsidRDefault="00882555" w:rsidP="00004029">
            <w:pPr>
              <w:bidi/>
              <w:rPr>
                <w:rFonts w:ascii="Univers Next Arabic" w:hAnsi="Univers Next Arabic" w:cs="Univers Next Arabic"/>
                <w:rtl/>
              </w:rPr>
            </w:pPr>
          </w:p>
        </w:tc>
      </w:tr>
      <w:tr w:rsidR="00882555" w:rsidRPr="00900316" w14:paraId="73D6E5E1" w14:textId="77777777" w:rsidTr="00004029">
        <w:tc>
          <w:tcPr>
            <w:tcW w:w="12679" w:type="dxa"/>
            <w:gridSpan w:val="3"/>
          </w:tcPr>
          <w:p w14:paraId="59A4C747" w14:textId="77777777" w:rsidR="00882555" w:rsidRPr="00900316" w:rsidRDefault="00882555" w:rsidP="00004029">
            <w:pPr>
              <w:bidi/>
              <w:rPr>
                <w:rFonts w:ascii="Univers Next Arabic" w:hAnsi="Univers Next Arabic" w:cs="Univers Next Arabic"/>
                <w:sz w:val="20"/>
                <w:szCs w:val="20"/>
                <w:rtl/>
              </w:rPr>
            </w:pPr>
            <w:r w:rsidRPr="00900316">
              <w:rPr>
                <w:rFonts w:ascii="Univers Next Arabic" w:hAnsi="Univers Next Arabic" w:cs="Univers Next Arabic"/>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sz w:val="20"/>
                <w:szCs w:val="20"/>
                <w:rtl/>
              </w:rPr>
              <w:t>الإلتزام</w:t>
            </w:r>
            <w:proofErr w:type="spellEnd"/>
            <w:r w:rsidRPr="00900316">
              <w:rPr>
                <w:rFonts w:ascii="Univers Next Arabic" w:hAnsi="Univers Next Arabic" w:cs="Univers Next Arabic"/>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269" w:type="dxa"/>
          </w:tcPr>
          <w:p w14:paraId="217DD812" w14:textId="77777777" w:rsidR="00882555" w:rsidRPr="00900316" w:rsidRDefault="00882555" w:rsidP="00004029">
            <w:pPr>
              <w:bidi/>
              <w:rPr>
                <w:rFonts w:ascii="Univers Next Arabic" w:hAnsi="Univers Next Arabic" w:cs="Univers Next Arabic"/>
                <w:color w:val="3A7C22" w:themeColor="accent6" w:themeShade="BF"/>
                <w:sz w:val="22"/>
                <w:szCs w:val="22"/>
                <w:highlight w:val="yellow"/>
                <w:rtl/>
              </w:rPr>
            </w:pPr>
          </w:p>
        </w:tc>
      </w:tr>
    </w:tbl>
    <w:p w14:paraId="163DE38C" w14:textId="77777777" w:rsidR="00882555" w:rsidRPr="00900316" w:rsidRDefault="00882555" w:rsidP="00882555">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5F4F409C" w14:textId="77777777" w:rsidR="00882555" w:rsidRPr="001F772F" w:rsidRDefault="00882555" w:rsidP="00882555">
      <w:pPr>
        <w:spacing w:after="0"/>
        <w:rPr>
          <w:rFonts w:ascii="Univers Next Arabic" w:hAnsi="Univers Next Arabic" w:cs="Univers Next Arabic"/>
          <w:rtl/>
          <w:lang w:bidi="ar-AE"/>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78041" w14:textId="77777777" w:rsidR="009B636A" w:rsidRDefault="009B636A" w:rsidP="003B0EEC">
      <w:pPr>
        <w:spacing w:after="0" w:line="240" w:lineRule="auto"/>
      </w:pPr>
      <w:r>
        <w:separator/>
      </w:r>
    </w:p>
  </w:endnote>
  <w:endnote w:type="continuationSeparator" w:id="0">
    <w:p w14:paraId="4629B0F4" w14:textId="77777777" w:rsidR="009B636A" w:rsidRDefault="009B636A"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C6727" w14:textId="77777777" w:rsidR="009B636A" w:rsidRDefault="009B636A" w:rsidP="003B0EEC">
      <w:pPr>
        <w:spacing w:after="0" w:line="240" w:lineRule="auto"/>
      </w:pPr>
      <w:r>
        <w:separator/>
      </w:r>
    </w:p>
  </w:footnote>
  <w:footnote w:type="continuationSeparator" w:id="0">
    <w:p w14:paraId="03E93982" w14:textId="77777777" w:rsidR="009B636A" w:rsidRDefault="009B636A"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05220"/>
    <w:rsid w:val="00016684"/>
    <w:rsid w:val="00023D2F"/>
    <w:rsid w:val="00025CF3"/>
    <w:rsid w:val="00026001"/>
    <w:rsid w:val="0003049E"/>
    <w:rsid w:val="000347F3"/>
    <w:rsid w:val="000370A9"/>
    <w:rsid w:val="00042736"/>
    <w:rsid w:val="00042889"/>
    <w:rsid w:val="000434DB"/>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6770E"/>
    <w:rsid w:val="0027268F"/>
    <w:rsid w:val="00273A58"/>
    <w:rsid w:val="00275C37"/>
    <w:rsid w:val="00277C99"/>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70F"/>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3F5822"/>
    <w:rsid w:val="00402950"/>
    <w:rsid w:val="00407E64"/>
    <w:rsid w:val="00413976"/>
    <w:rsid w:val="00413FF8"/>
    <w:rsid w:val="004147FE"/>
    <w:rsid w:val="00415EE7"/>
    <w:rsid w:val="00420875"/>
    <w:rsid w:val="004241D7"/>
    <w:rsid w:val="004259FD"/>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287"/>
    <w:rsid w:val="00594475"/>
    <w:rsid w:val="00596BDB"/>
    <w:rsid w:val="005A0F00"/>
    <w:rsid w:val="005A11F6"/>
    <w:rsid w:val="005A2952"/>
    <w:rsid w:val="005A48C1"/>
    <w:rsid w:val="005B2A67"/>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1C3E"/>
    <w:rsid w:val="006039DC"/>
    <w:rsid w:val="00603EAC"/>
    <w:rsid w:val="00610FC0"/>
    <w:rsid w:val="00612087"/>
    <w:rsid w:val="0061356E"/>
    <w:rsid w:val="00614A62"/>
    <w:rsid w:val="00615F5A"/>
    <w:rsid w:val="0062122F"/>
    <w:rsid w:val="006232F5"/>
    <w:rsid w:val="00627AC0"/>
    <w:rsid w:val="006324A6"/>
    <w:rsid w:val="00634987"/>
    <w:rsid w:val="00640266"/>
    <w:rsid w:val="00652B6D"/>
    <w:rsid w:val="00653C4F"/>
    <w:rsid w:val="006651D1"/>
    <w:rsid w:val="006700C8"/>
    <w:rsid w:val="00670EAA"/>
    <w:rsid w:val="00672965"/>
    <w:rsid w:val="00680B73"/>
    <w:rsid w:val="006814B9"/>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1676"/>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2555"/>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090B"/>
    <w:rsid w:val="00967D0E"/>
    <w:rsid w:val="00973AB7"/>
    <w:rsid w:val="00981613"/>
    <w:rsid w:val="0099003E"/>
    <w:rsid w:val="00991222"/>
    <w:rsid w:val="00991972"/>
    <w:rsid w:val="00995C5B"/>
    <w:rsid w:val="009A0047"/>
    <w:rsid w:val="009A0E12"/>
    <w:rsid w:val="009A12F2"/>
    <w:rsid w:val="009A42AB"/>
    <w:rsid w:val="009B636A"/>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0CFC"/>
    <w:rsid w:val="00A23443"/>
    <w:rsid w:val="00A31124"/>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774DB"/>
    <w:rsid w:val="00A842B3"/>
    <w:rsid w:val="00A84BC4"/>
    <w:rsid w:val="00A86BDD"/>
    <w:rsid w:val="00AA4621"/>
    <w:rsid w:val="00AA7974"/>
    <w:rsid w:val="00AB1C5D"/>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2A0D"/>
    <w:rsid w:val="00B93522"/>
    <w:rsid w:val="00B93E12"/>
    <w:rsid w:val="00B97323"/>
    <w:rsid w:val="00B975F8"/>
    <w:rsid w:val="00BA52EC"/>
    <w:rsid w:val="00BB5DE4"/>
    <w:rsid w:val="00BB6574"/>
    <w:rsid w:val="00BC0478"/>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4A9A"/>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55C5A"/>
    <w:rsid w:val="00D6001E"/>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03D3"/>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04A36"/>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250</Words>
  <Characters>6693</Characters>
  <Application>Microsoft Office Word</Application>
  <DocSecurity>0</DocSecurity>
  <Lines>209</Lines>
  <Paragraphs>1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4</cp:revision>
  <dcterms:created xsi:type="dcterms:W3CDTF">2026-01-23T04:31:00Z</dcterms:created>
  <dcterms:modified xsi:type="dcterms:W3CDTF">2026-01-23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